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6A90C0D7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302F79">
        <w:rPr>
          <w:sz w:val="24"/>
          <w:szCs w:val="24"/>
          <w:lang w:val="sr-Latn-BA"/>
        </w:rPr>
        <w:t>7</w:t>
      </w:r>
      <w:r w:rsidR="00057879">
        <w:rPr>
          <w:sz w:val="24"/>
          <w:szCs w:val="24"/>
          <w:lang w:val="sr-Latn-BA"/>
        </w:rPr>
        <w:t>.</w:t>
      </w:r>
      <w:r w:rsidR="00302F79">
        <w:rPr>
          <w:sz w:val="24"/>
          <w:szCs w:val="24"/>
          <w:lang w:val="sr-Latn-BA"/>
        </w:rPr>
        <w:t>9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E32157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738B01A1" w:rsidR="00E32157" w:rsidRDefault="00EF130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302F79">
              <w:rPr>
                <w:color w:val="000000"/>
                <w:sz w:val="24"/>
                <w:szCs w:val="24"/>
                <w:lang w:val="sr-Latn-BA"/>
              </w:rPr>
              <w:t>388</w:t>
            </w:r>
            <w:r>
              <w:rPr>
                <w:color w:val="000000"/>
                <w:sz w:val="24"/>
                <w:szCs w:val="24"/>
                <w:lang w:val="sr-Latn-BA"/>
              </w:rPr>
              <w:t>/</w:t>
            </w:r>
            <w:r w:rsidR="00302F79">
              <w:rPr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774C3E1D" w:rsidR="00E32157" w:rsidRDefault="00302F79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Vujaklija Ljilj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42DA010E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352431A0" w:rsidR="00E32157" w:rsidRPr="00EF3D94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70258DC5" w:rsidR="00E32157" w:rsidRPr="00E32157" w:rsidRDefault="00EF130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</w:t>
            </w:r>
            <w:r w:rsidR="00302F79"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2B3AF83D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2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362326B1" w:rsidR="00E32157" w:rsidRPr="00057879" w:rsidRDefault="00302F79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p w14:paraId="649F00DA" w14:textId="77777777" w:rsidR="00E40217" w:rsidRPr="00D94F14" w:rsidRDefault="00E40217" w:rsidP="00E40217">
      <w:pPr>
        <w:rPr>
          <w:b/>
          <w:bCs/>
          <w:sz w:val="24"/>
          <w:szCs w:val="24"/>
          <w:lang w:val="sr-Latn-BA"/>
        </w:rPr>
      </w:pPr>
      <w:r>
        <w:rPr>
          <w:b/>
          <w:bCs/>
          <w:sz w:val="24"/>
          <w:szCs w:val="24"/>
          <w:lang w:val="sr-Latn-BA"/>
        </w:rPr>
        <w:t>Stari program</w:t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2"/>
        <w:gridCol w:w="2550"/>
        <w:gridCol w:w="1275"/>
        <w:gridCol w:w="1136"/>
        <w:gridCol w:w="1133"/>
        <w:gridCol w:w="1276"/>
      </w:tblGrid>
      <w:tr w:rsidR="00E40217" w:rsidRPr="00963B41" w14:paraId="789018D4" w14:textId="77777777" w:rsidTr="003840BF">
        <w:tc>
          <w:tcPr>
            <w:tcW w:w="1102" w:type="dxa"/>
            <w:vMerge w:val="restart"/>
            <w:vAlign w:val="center"/>
          </w:tcPr>
          <w:p w14:paraId="42F0A70D" w14:textId="77777777" w:rsidR="00E40217" w:rsidRPr="00DE6EB0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0" w:type="dxa"/>
            <w:vMerge w:val="restart"/>
            <w:vAlign w:val="center"/>
          </w:tcPr>
          <w:p w14:paraId="2545813B" w14:textId="77777777" w:rsidR="00E40217" w:rsidRPr="00DE6EB0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820" w:type="dxa"/>
            <w:gridSpan w:val="4"/>
            <w:vAlign w:val="center"/>
          </w:tcPr>
          <w:p w14:paraId="767B704C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40217" w:rsidRPr="00963B41" w14:paraId="5AE99F16" w14:textId="77777777" w:rsidTr="00302F79">
        <w:tc>
          <w:tcPr>
            <w:tcW w:w="1102" w:type="dxa"/>
            <w:vMerge/>
          </w:tcPr>
          <w:p w14:paraId="4B157BB8" w14:textId="77777777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</w:tcPr>
          <w:p w14:paraId="123821AE" w14:textId="77777777" w:rsidR="00E40217" w:rsidRPr="0094194E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0CFE7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 poeni</w:t>
            </w:r>
          </w:p>
        </w:tc>
        <w:tc>
          <w:tcPr>
            <w:tcW w:w="1133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8E49388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 w:val="restart"/>
            <w:vAlign w:val="center"/>
          </w:tcPr>
          <w:p w14:paraId="13FC8E3E" w14:textId="77777777" w:rsidR="00E40217" w:rsidRPr="0094194E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E40217" w:rsidRPr="00963B41" w14:paraId="5FBEA667" w14:textId="77777777" w:rsidTr="00302F79">
        <w:tc>
          <w:tcPr>
            <w:tcW w:w="1102" w:type="dxa"/>
            <w:vMerge/>
            <w:tcBorders>
              <w:bottom w:val="single" w:sz="4" w:space="0" w:color="auto"/>
            </w:tcBorders>
          </w:tcPr>
          <w:p w14:paraId="4F890288" w14:textId="77777777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0" w:type="dxa"/>
            <w:vMerge/>
            <w:tcBorders>
              <w:bottom w:val="single" w:sz="4" w:space="0" w:color="auto"/>
            </w:tcBorders>
          </w:tcPr>
          <w:p w14:paraId="5632F8B1" w14:textId="77777777" w:rsidR="00E40217" w:rsidRPr="0094194E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B7D9B" w14:textId="77777777" w:rsidR="00E40217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88EA550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8A73D" w14:textId="77777777" w:rsidR="00E40217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0E472F9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371BB3EB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3CD202B5" w14:textId="77777777" w:rsidR="00E40217" w:rsidRPr="0094194E" w:rsidRDefault="00E40217" w:rsidP="003840B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40217" w:rsidRPr="00D928C6" w14:paraId="3F26BFB9" w14:textId="77777777" w:rsidTr="00302F79">
        <w:tc>
          <w:tcPr>
            <w:tcW w:w="1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7AE1" w14:textId="5E86DF1A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393/02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FA81" w14:textId="5DC97E82" w:rsidR="00E40217" w:rsidRDefault="00E40217" w:rsidP="003840BF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kić Ivan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40EEF" w14:textId="11EEFDD0" w:rsidR="00E40217" w:rsidRDefault="00302F79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6</w:t>
            </w:r>
          </w:p>
        </w:tc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DF290" w14:textId="62C9D0EC" w:rsidR="00E40217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0,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7560" w14:textId="44526725" w:rsidR="00E40217" w:rsidRDefault="00302F79" w:rsidP="00E40217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4</w:t>
            </w:r>
            <w:r w:rsidR="00E40217">
              <w:rPr>
                <w:b/>
                <w:color w:val="000000"/>
                <w:sz w:val="24"/>
                <w:szCs w:val="24"/>
                <w:lang w:val="sr-Latn-BA"/>
              </w:rPr>
              <w:t>7,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6AF7A" w14:textId="3755A501" w:rsidR="00E40217" w:rsidRDefault="00E40217" w:rsidP="003840B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10BAE42" w14:textId="77777777" w:rsidR="00E40217" w:rsidRDefault="00E40217" w:rsidP="00E40217">
      <w:pPr>
        <w:rPr>
          <w:sz w:val="24"/>
          <w:szCs w:val="24"/>
          <w:lang w:val="sr-Latn-BA"/>
        </w:rPr>
      </w:pPr>
    </w:p>
    <w:p w14:paraId="2C6CCA70" w14:textId="77777777" w:rsidR="00E40217" w:rsidRDefault="00E40217" w:rsidP="004C7C79">
      <w:pPr>
        <w:rPr>
          <w:sz w:val="24"/>
          <w:szCs w:val="24"/>
          <w:lang w:val="sr-Latn-BA"/>
        </w:rPr>
      </w:pPr>
    </w:p>
    <w:sectPr w:rsidR="00E40217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27</cp:revision>
  <cp:lastPrinted>2019-11-14T16:12:00Z</cp:lastPrinted>
  <dcterms:created xsi:type="dcterms:W3CDTF">2021-10-04T06:44:00Z</dcterms:created>
  <dcterms:modified xsi:type="dcterms:W3CDTF">2022-09-09T08:19:00Z</dcterms:modified>
</cp:coreProperties>
</file>